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791CE" w14:textId="0E4CA870" w:rsidR="005D46C6" w:rsidRDefault="07339301" w:rsidP="32AFD797">
      <w:pPr>
        <w:jc w:val="center"/>
      </w:pPr>
      <w:r>
        <w:rPr>
          <w:noProof/>
        </w:rPr>
        <w:drawing>
          <wp:inline distT="0" distB="0" distL="0" distR="0" wp14:anchorId="00A1EB27" wp14:editId="6095318B">
            <wp:extent cx="1446492" cy="822015"/>
            <wp:effectExtent l="0" t="0" r="0" b="0"/>
            <wp:docPr id="604160133" name="Picture 604160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6492" cy="822015"/>
                    </a:xfrm>
                    <a:prstGeom prst="rect">
                      <a:avLst/>
                    </a:prstGeom>
                  </pic:spPr>
                </pic:pic>
              </a:graphicData>
            </a:graphic>
          </wp:inline>
        </w:drawing>
      </w:r>
    </w:p>
    <w:p w14:paraId="3BF136C5" w14:textId="28A01938" w:rsidR="005D46C6" w:rsidRPr="00933D3A" w:rsidRDefault="005D46C6" w:rsidP="005D46C6">
      <w:pPr>
        <w:tabs>
          <w:tab w:val="left" w:pos="7152"/>
        </w:tabs>
      </w:pPr>
      <w:r>
        <w:t>April 20</w:t>
      </w:r>
      <w:r w:rsidR="00380C2B">
        <w:t>2</w:t>
      </w:r>
      <w:r w:rsidR="00F4778F">
        <w:t>6</w:t>
      </w:r>
    </w:p>
    <w:p w14:paraId="2FCF007B" w14:textId="77777777" w:rsidR="005D46C6" w:rsidRPr="00933D3A" w:rsidRDefault="005D46C6" w:rsidP="005D46C6">
      <w:pPr>
        <w:pStyle w:val="NoSpacing"/>
      </w:pPr>
      <w:r w:rsidRPr="00933D3A">
        <w:t>TO: 4-H PROGRAM COORDINATORS, LEADERS, PARENTS, AND EXHIBITORS</w:t>
      </w:r>
    </w:p>
    <w:p w14:paraId="33522B27" w14:textId="77777777" w:rsidR="005D46C6" w:rsidRPr="00933D3A" w:rsidRDefault="005D46C6" w:rsidP="005D46C6">
      <w:pPr>
        <w:pStyle w:val="NoSpacing"/>
      </w:pPr>
    </w:p>
    <w:p w14:paraId="210886CF" w14:textId="386172C5" w:rsidR="005D46C6" w:rsidRPr="00933D3A" w:rsidRDefault="005D46C6" w:rsidP="005D46C6">
      <w:pPr>
        <w:pStyle w:val="NoSpacing"/>
      </w:pPr>
      <w:r w:rsidRPr="00933D3A">
        <w:t>FROM</w:t>
      </w:r>
      <w:proofErr w:type="gramStart"/>
      <w:r w:rsidRPr="00933D3A">
        <w:t xml:space="preserve">: </w:t>
      </w:r>
      <w:r w:rsidR="00380C2B" w:rsidRPr="00933D3A">
        <w:t xml:space="preserve"> </w:t>
      </w:r>
      <w:r w:rsidR="004E43C8" w:rsidRPr="00933D3A">
        <w:tab/>
      </w:r>
      <w:proofErr w:type="gramEnd"/>
      <w:r w:rsidR="0000615A">
        <w:t>Lori Dalgord</w:t>
      </w:r>
      <w:r w:rsidRPr="00933D3A">
        <w:t>, Swine Superintendent (</w:t>
      </w:r>
      <w:r w:rsidR="0000615A">
        <w:rPr>
          <w:sz w:val="21"/>
          <w:szCs w:val="21"/>
        </w:rPr>
        <w:t>906-630-7963</w:t>
      </w:r>
      <w:r w:rsidRPr="00933D3A">
        <w:t>)</w:t>
      </w:r>
    </w:p>
    <w:p w14:paraId="0EE2EF68" w14:textId="5C09D9E2" w:rsidR="5CA33D3B" w:rsidRDefault="5CA33D3B" w:rsidP="7398F7F0">
      <w:pPr>
        <w:pStyle w:val="NoSpacing"/>
        <w:ind w:firstLine="720"/>
      </w:pPr>
      <w:r>
        <w:t>Kelly Zellar, Exhibitors Manager (906-212-5419)</w:t>
      </w:r>
    </w:p>
    <w:p w14:paraId="37B358A6" w14:textId="77777777" w:rsidR="00933D3A" w:rsidRPr="00C978BF" w:rsidRDefault="00933D3A" w:rsidP="005D46C6">
      <w:pPr>
        <w:pStyle w:val="NoSpacing"/>
        <w:rPr>
          <w:b/>
          <w:bCs/>
          <w:sz w:val="24"/>
          <w:szCs w:val="24"/>
        </w:rPr>
      </w:pPr>
    </w:p>
    <w:p w14:paraId="24866403" w14:textId="0CFDC37A" w:rsidR="00933D3A" w:rsidRPr="00C978BF" w:rsidRDefault="00933D3A" w:rsidP="7398F7F0">
      <w:pPr>
        <w:pStyle w:val="NoSpacing"/>
        <w:rPr>
          <w:b/>
          <w:bCs/>
          <w:sz w:val="24"/>
          <w:szCs w:val="24"/>
        </w:rPr>
      </w:pPr>
      <w:r w:rsidRPr="00C978BF">
        <w:rPr>
          <w:b/>
          <w:bCs/>
          <w:sz w:val="24"/>
          <w:szCs w:val="24"/>
        </w:rPr>
        <w:t xml:space="preserve">Barn Theme: </w:t>
      </w:r>
      <w:r w:rsidR="0000615A" w:rsidRPr="00C978BF">
        <w:rPr>
          <w:b/>
          <w:bCs/>
          <w:sz w:val="24"/>
          <w:szCs w:val="24"/>
        </w:rPr>
        <w:t>Red, White &amp; Blue</w:t>
      </w:r>
    </w:p>
    <w:p w14:paraId="063649C7" w14:textId="77777777" w:rsidR="00933D3A" w:rsidRPr="00933D3A" w:rsidRDefault="00933D3A" w:rsidP="005D46C6">
      <w:pPr>
        <w:pStyle w:val="NoSpacing"/>
        <w:rPr>
          <w:sz w:val="20"/>
          <w:szCs w:val="20"/>
        </w:rPr>
      </w:pPr>
    </w:p>
    <w:p w14:paraId="61A58596" w14:textId="3B3CE4DA" w:rsidR="002020C5" w:rsidRDefault="002020C5" w:rsidP="002020C5">
      <w:pPr>
        <w:pStyle w:val="NoSpacing"/>
      </w:pPr>
      <w:r>
        <w:t xml:space="preserve">This communication includes information concerning preliminary entries for the 2026 Upper Peninsula State Fair Junior Market Swine Show and Sale. The rules are a </w:t>
      </w:r>
      <w:r w:rsidRPr="00954C81">
        <w:rPr>
          <w:b/>
          <w:bCs/>
        </w:rPr>
        <w:t>preliminary summary</w:t>
      </w:r>
      <w:r>
        <w:t xml:space="preserve"> only; official rules are published in the annual Exhibitor’s Guide to Classes &amp; Awards (Premium Book), available after May 15th). Please be sure to review the final rules when they are published in May. The deadline for preliminary entries </w:t>
      </w:r>
      <w:r w:rsidRPr="00C351D0">
        <w:t>is</w:t>
      </w:r>
      <w:r w:rsidRPr="00C351D0">
        <w:rPr>
          <w:b/>
          <w:sz w:val="24"/>
          <w:szCs w:val="24"/>
        </w:rPr>
        <w:t xml:space="preserve"> </w:t>
      </w:r>
      <w:r w:rsidR="003B2066">
        <w:rPr>
          <w:b/>
          <w:sz w:val="24"/>
          <w:szCs w:val="24"/>
          <w:u w:val="single"/>
        </w:rPr>
        <w:t>May</w:t>
      </w:r>
      <w:r>
        <w:rPr>
          <w:b/>
          <w:sz w:val="24"/>
          <w:szCs w:val="24"/>
          <w:u w:val="single"/>
        </w:rPr>
        <w:t xml:space="preserve"> 1, 2026</w:t>
      </w:r>
      <w:r>
        <w:t>.</w:t>
      </w:r>
    </w:p>
    <w:p w14:paraId="2602C45A" w14:textId="77777777" w:rsidR="002020C5" w:rsidRPr="00CF3D9D" w:rsidRDefault="002020C5" w:rsidP="002020C5">
      <w:pPr>
        <w:pStyle w:val="NoSpacing"/>
        <w:rPr>
          <w:sz w:val="10"/>
          <w:szCs w:val="10"/>
        </w:rPr>
      </w:pPr>
    </w:p>
    <w:p w14:paraId="53338A02" w14:textId="77777777" w:rsidR="002020C5" w:rsidRPr="00B74997" w:rsidRDefault="002020C5" w:rsidP="002020C5">
      <w:pPr>
        <w:pStyle w:val="NoSpacing"/>
      </w:pPr>
      <w:r>
        <w:t xml:space="preserve">The preliminary registration form </w:t>
      </w:r>
      <w:r w:rsidRPr="00277651">
        <w:rPr>
          <w:b/>
          <w:bCs/>
        </w:rPr>
        <w:t>must</w:t>
      </w:r>
      <w:r>
        <w:t xml:space="preserve"> be completed online and can only be found at </w:t>
      </w:r>
      <w:r w:rsidRPr="00456641">
        <w:rPr>
          <w:u w:val="single"/>
        </w:rPr>
        <w:t>upstatefair.net</w:t>
      </w:r>
      <w:r>
        <w:t xml:space="preserve"> under the Exhibitor tab. One form must be completed for each exhibitor.</w:t>
      </w:r>
    </w:p>
    <w:p w14:paraId="7B425C58" w14:textId="77777777" w:rsidR="002020C5" w:rsidRPr="00F14233" w:rsidRDefault="002020C5" w:rsidP="002020C5">
      <w:pPr>
        <w:pStyle w:val="NoSpacing"/>
        <w:rPr>
          <w:sz w:val="10"/>
          <w:szCs w:val="10"/>
        </w:rPr>
      </w:pPr>
    </w:p>
    <w:p w14:paraId="3BDD9235" w14:textId="77777777" w:rsidR="002020C5" w:rsidRPr="00CF3D9D" w:rsidRDefault="002020C5" w:rsidP="002020C5">
      <w:pPr>
        <w:pStyle w:val="NoSpacing"/>
        <w:rPr>
          <w:sz w:val="10"/>
          <w:szCs w:val="10"/>
        </w:rPr>
      </w:pPr>
    </w:p>
    <w:p w14:paraId="3E3EC702" w14:textId="566D35F7" w:rsidR="002020C5" w:rsidRDefault="002020C5" w:rsidP="002020C5">
      <w:pPr>
        <w:pStyle w:val="NoSpacing"/>
      </w:pPr>
      <w:r>
        <w:rPr>
          <w:b/>
          <w:bCs/>
        </w:rPr>
        <w:t xml:space="preserve">DNA: </w:t>
      </w:r>
      <w:r>
        <w:t xml:space="preserve">After the pre-entry deadline the UPSF will send DNA sample cards to each pre-registered exhibitor. </w:t>
      </w:r>
      <w:r w:rsidRPr="00CB4F3F">
        <w:t xml:space="preserve"> </w:t>
      </w:r>
      <w:r>
        <w:t xml:space="preserve">A separate DNA hair sample will be required for </w:t>
      </w:r>
      <w:r w:rsidR="003B2066">
        <w:t>each</w:t>
      </w:r>
      <w:r>
        <w:t xml:space="preserve"> </w:t>
      </w:r>
      <w:r w:rsidR="000955EE">
        <w:t>market</w:t>
      </w:r>
      <w:r>
        <w:t xml:space="preserve"> animal registered and are due back with the required fee no later than M</w:t>
      </w:r>
      <w:r w:rsidR="003B2066">
        <w:t>ay 27, 2026</w:t>
      </w:r>
      <w:r>
        <w:t xml:space="preserve">.  </w:t>
      </w:r>
    </w:p>
    <w:p w14:paraId="096563B5" w14:textId="77777777" w:rsidR="002020C5" w:rsidRDefault="002020C5" w:rsidP="002020C5">
      <w:pPr>
        <w:pStyle w:val="NoSpacing"/>
      </w:pPr>
    </w:p>
    <w:p w14:paraId="11AED147" w14:textId="3AACDDAD" w:rsidR="002020C5" w:rsidRDefault="002020C5" w:rsidP="002020C5">
      <w:pPr>
        <w:pStyle w:val="NoSpacing"/>
      </w:pPr>
      <w:r>
        <w:rPr>
          <w:b/>
          <w:bCs/>
        </w:rPr>
        <w:t xml:space="preserve">YQCA: </w:t>
      </w:r>
      <w:r>
        <w:t xml:space="preserve">A printed copy of each exhibitor’s certificate is due in the office no later than </w:t>
      </w:r>
      <w:r w:rsidR="003B2066">
        <w:t xml:space="preserve">May 27, 2026, </w:t>
      </w:r>
      <w:r>
        <w:t>with your DNA samples.</w:t>
      </w:r>
    </w:p>
    <w:p w14:paraId="7A9F3EF2" w14:textId="77777777" w:rsidR="002020C5" w:rsidRDefault="002020C5" w:rsidP="002020C5">
      <w:pPr>
        <w:pStyle w:val="NoSpacing"/>
      </w:pPr>
    </w:p>
    <w:p w14:paraId="4A3EC5EC" w14:textId="77777777" w:rsidR="002020C5" w:rsidRPr="000955EE" w:rsidRDefault="002020C5" w:rsidP="002020C5">
      <w:pPr>
        <w:pStyle w:val="NoSpacing"/>
        <w:rPr>
          <w:b/>
          <w:bCs/>
          <w:sz w:val="10"/>
          <w:szCs w:val="10"/>
          <w:u w:val="single"/>
        </w:rPr>
      </w:pPr>
      <w:r w:rsidRPr="000955EE">
        <w:rPr>
          <w:b/>
          <w:bCs/>
          <w:u w:val="single"/>
        </w:rPr>
        <w:t>Please be sure to provide a valid e-mail address that is checked regularly as most communication is completed via e-mail.</w:t>
      </w:r>
    </w:p>
    <w:p w14:paraId="653BB9E3" w14:textId="77777777" w:rsidR="002020C5" w:rsidRDefault="002020C5" w:rsidP="002020C5">
      <w:pPr>
        <w:pStyle w:val="NoSpacing"/>
      </w:pPr>
    </w:p>
    <w:p w14:paraId="3F571A6C" w14:textId="77777777" w:rsidR="002020C5" w:rsidRDefault="002020C5" w:rsidP="002020C5">
      <w:pPr>
        <w:pStyle w:val="NoSpacing"/>
        <w:rPr>
          <w:b/>
          <w:bCs/>
        </w:rPr>
      </w:pPr>
      <w:r>
        <w:rPr>
          <w:b/>
          <w:bCs/>
        </w:rPr>
        <w:t xml:space="preserve">New </w:t>
      </w:r>
      <w:proofErr w:type="gramStart"/>
      <w:r>
        <w:rPr>
          <w:b/>
          <w:bCs/>
        </w:rPr>
        <w:t>this year</w:t>
      </w:r>
      <w:proofErr w:type="gramEnd"/>
      <w:r>
        <w:rPr>
          <w:b/>
          <w:bCs/>
        </w:rPr>
        <w:t xml:space="preserve">: </w:t>
      </w:r>
    </w:p>
    <w:p w14:paraId="0B9D7CBA" w14:textId="77777777" w:rsidR="002020C5" w:rsidRPr="008D0F02" w:rsidRDefault="002020C5" w:rsidP="002020C5">
      <w:pPr>
        <w:pStyle w:val="NoSpacing"/>
        <w:numPr>
          <w:ilvl w:val="0"/>
          <w:numId w:val="6"/>
        </w:numPr>
      </w:pPr>
      <w:r w:rsidRPr="008D0F02">
        <w:t xml:space="preserve">Final registration for all market animals is </w:t>
      </w:r>
      <w:r w:rsidRPr="00114A9F">
        <w:rPr>
          <w:b/>
          <w:bCs/>
        </w:rPr>
        <w:t>July 1</w:t>
      </w:r>
      <w:r w:rsidRPr="00114A9F">
        <w:rPr>
          <w:b/>
          <w:bCs/>
          <w:vertAlign w:val="superscript"/>
        </w:rPr>
        <w:t>st</w:t>
      </w:r>
      <w:r w:rsidRPr="00114A9F">
        <w:rPr>
          <w:b/>
          <w:bCs/>
        </w:rPr>
        <w:t>.</w:t>
      </w:r>
    </w:p>
    <w:p w14:paraId="33C696BB" w14:textId="77777777" w:rsidR="002020C5" w:rsidRPr="00124A05" w:rsidRDefault="002020C5" w:rsidP="002020C5">
      <w:pPr>
        <w:pStyle w:val="NoSpacing"/>
        <w:numPr>
          <w:ilvl w:val="0"/>
          <w:numId w:val="6"/>
        </w:numPr>
      </w:pPr>
      <w:r>
        <w:t xml:space="preserve">Fair ear tags will be sent </w:t>
      </w:r>
      <w:r w:rsidRPr="008D0F02">
        <w:rPr>
          <w:b/>
          <w:bCs/>
        </w:rPr>
        <w:t xml:space="preserve">after </w:t>
      </w:r>
      <w:r w:rsidRPr="008D0F02">
        <w:t>fi</w:t>
      </w:r>
      <w:r>
        <w:t>nal registration. One tag will be sent for each exhibitor.  The fair tag must be in the ear of the animal to be exhibited when it arrives on the grounds in August.</w:t>
      </w:r>
    </w:p>
    <w:p w14:paraId="64914F62" w14:textId="77777777" w:rsidR="002020C5" w:rsidRPr="00CE2236" w:rsidRDefault="002020C5" w:rsidP="002020C5">
      <w:pPr>
        <w:pStyle w:val="NoSpacing"/>
        <w:rPr>
          <w:sz w:val="10"/>
          <w:szCs w:val="10"/>
        </w:rPr>
      </w:pPr>
    </w:p>
    <w:p w14:paraId="359F5F6F" w14:textId="6A31937C" w:rsidR="002020C5" w:rsidRDefault="002020C5" w:rsidP="002020C5">
      <w:pPr>
        <w:pStyle w:val="NoSpacing"/>
      </w:pPr>
      <w:r>
        <w:t xml:space="preserve">Please do not hesitate to contact the Exhibitors Manager Kelly Zellar at 906-212-5419 or </w:t>
      </w:r>
      <w:r w:rsidR="00837FD2">
        <w:t>Swine</w:t>
      </w:r>
      <w:r>
        <w:t xml:space="preserve"> Superintendent </w:t>
      </w:r>
      <w:r w:rsidR="000955EE">
        <w:t>Lori Dalgord 906-630-7963</w:t>
      </w:r>
      <w:r>
        <w:t xml:space="preserve"> with questions regarding the Junior Market </w:t>
      </w:r>
      <w:r w:rsidR="00520152">
        <w:t>Swine</w:t>
      </w:r>
      <w:r>
        <w:t xml:space="preserve"> Show. </w:t>
      </w:r>
    </w:p>
    <w:p w14:paraId="3E1CF054" w14:textId="77777777" w:rsidR="002020C5" w:rsidRDefault="002020C5" w:rsidP="002020C5">
      <w:pPr>
        <w:pStyle w:val="NoSpacing"/>
      </w:pPr>
    </w:p>
    <w:p w14:paraId="773C9988" w14:textId="4229EC5C" w:rsidR="002020C5" w:rsidRDefault="002020C5" w:rsidP="002020C5">
      <w:pPr>
        <w:pStyle w:val="NoSpacing"/>
      </w:pPr>
      <w:r>
        <w:t xml:space="preserve">Thank you for your help in making the Upper Peninsula State Fair Junior Market </w:t>
      </w:r>
      <w:r w:rsidR="00520152">
        <w:t>Swine</w:t>
      </w:r>
      <w:r>
        <w:t xml:space="preserve"> Show a success!</w:t>
      </w:r>
    </w:p>
    <w:p w14:paraId="6ADB007F" w14:textId="77777777" w:rsidR="002020C5" w:rsidRDefault="002020C5" w:rsidP="002020C5">
      <w:pPr>
        <w:pStyle w:val="NoSpacing"/>
        <w:rPr>
          <w:sz w:val="10"/>
          <w:szCs w:val="10"/>
        </w:rPr>
      </w:pPr>
    </w:p>
    <w:p w14:paraId="6EAEFF58" w14:textId="77777777" w:rsidR="002020C5" w:rsidRPr="00CF3D9D" w:rsidRDefault="002020C5" w:rsidP="002020C5">
      <w:pPr>
        <w:pStyle w:val="NoSpacing"/>
        <w:rPr>
          <w:sz w:val="10"/>
          <w:szCs w:val="10"/>
        </w:rPr>
      </w:pPr>
    </w:p>
    <w:p w14:paraId="4A86D2DF" w14:textId="77777777" w:rsidR="002020C5" w:rsidRDefault="002020C5" w:rsidP="002020C5">
      <w:pPr>
        <w:pStyle w:val="NoSpacing"/>
        <w:rPr>
          <w:b/>
          <w:sz w:val="24"/>
          <w:szCs w:val="24"/>
        </w:rPr>
      </w:pPr>
      <w:r>
        <w:rPr>
          <w:b/>
          <w:sz w:val="24"/>
          <w:szCs w:val="24"/>
        </w:rPr>
        <w:t xml:space="preserve">              </w:t>
      </w:r>
      <w:r w:rsidRPr="00F14233">
        <w:rPr>
          <w:b/>
          <w:sz w:val="24"/>
          <w:szCs w:val="24"/>
        </w:rPr>
        <w:t xml:space="preserve"> Reminders: </w:t>
      </w:r>
    </w:p>
    <w:p w14:paraId="31549140" w14:textId="77777777" w:rsidR="002020C5" w:rsidRDefault="002020C5" w:rsidP="002020C5">
      <w:pPr>
        <w:pStyle w:val="NoSpacing"/>
        <w:numPr>
          <w:ilvl w:val="0"/>
          <w:numId w:val="3"/>
        </w:numPr>
        <w:ind w:left="810"/>
        <w:rPr>
          <w:b/>
          <w:sz w:val="24"/>
          <w:szCs w:val="24"/>
        </w:rPr>
      </w:pPr>
      <w:r w:rsidRPr="00283A5C">
        <w:rPr>
          <w:b/>
          <w:sz w:val="24"/>
          <w:szCs w:val="24"/>
        </w:rPr>
        <w:t>All information on the preliminary entry form is required, please review for accuracy. Submitting a preliminary entry also holds you accountable to follow all the rules, regulations and code of conduct.</w:t>
      </w:r>
    </w:p>
    <w:p w14:paraId="586C916A" w14:textId="14742B02" w:rsidR="000955EE" w:rsidRPr="00283A5C" w:rsidRDefault="000955EE" w:rsidP="002020C5">
      <w:pPr>
        <w:pStyle w:val="NoSpacing"/>
        <w:numPr>
          <w:ilvl w:val="0"/>
          <w:numId w:val="3"/>
        </w:numPr>
        <w:ind w:left="810"/>
        <w:rPr>
          <w:b/>
          <w:sz w:val="24"/>
          <w:szCs w:val="24"/>
        </w:rPr>
      </w:pPr>
      <w:r>
        <w:rPr>
          <w:b/>
          <w:sz w:val="24"/>
          <w:szCs w:val="24"/>
        </w:rPr>
        <w:t>Each exhibitor is responsible for their own poster to hold up during the sale.</w:t>
      </w:r>
    </w:p>
    <w:p w14:paraId="14550EBB" w14:textId="77777777" w:rsidR="002020C5" w:rsidRPr="00283A5C" w:rsidRDefault="002020C5" w:rsidP="002020C5">
      <w:pPr>
        <w:pStyle w:val="NoSpacing"/>
        <w:numPr>
          <w:ilvl w:val="0"/>
          <w:numId w:val="3"/>
        </w:numPr>
        <w:ind w:left="810"/>
        <w:rPr>
          <w:b/>
          <w:sz w:val="24"/>
          <w:szCs w:val="24"/>
          <w:u w:val="single"/>
        </w:rPr>
      </w:pPr>
      <w:proofErr w:type="gramStart"/>
      <w:r w:rsidRPr="00283A5C">
        <w:rPr>
          <w:b/>
          <w:sz w:val="24"/>
          <w:szCs w:val="24"/>
          <w:u w:val="single"/>
        </w:rPr>
        <w:t>DEADLINES</w:t>
      </w:r>
      <w:proofErr w:type="gramEnd"/>
      <w:r w:rsidRPr="00283A5C">
        <w:rPr>
          <w:b/>
          <w:sz w:val="24"/>
          <w:szCs w:val="24"/>
          <w:u w:val="single"/>
        </w:rPr>
        <w:t>-PLEASE TAKE NOTE!</w:t>
      </w:r>
    </w:p>
    <w:p w14:paraId="1E22E48B" w14:textId="64A8B7CB" w:rsidR="002020C5" w:rsidRPr="00283A5C" w:rsidRDefault="002020C5" w:rsidP="002020C5">
      <w:pPr>
        <w:pStyle w:val="NoSpacing"/>
        <w:ind w:left="810"/>
        <w:rPr>
          <w:b/>
          <w:sz w:val="24"/>
          <w:szCs w:val="24"/>
        </w:rPr>
      </w:pPr>
      <w:r w:rsidRPr="00283A5C">
        <w:rPr>
          <w:b/>
          <w:sz w:val="24"/>
          <w:szCs w:val="24"/>
        </w:rPr>
        <w:t>-pre-registration</w:t>
      </w:r>
      <w:r w:rsidR="000955EE">
        <w:rPr>
          <w:b/>
          <w:sz w:val="24"/>
          <w:szCs w:val="24"/>
        </w:rPr>
        <w:t xml:space="preserve"> May 1, 2026</w:t>
      </w:r>
    </w:p>
    <w:p w14:paraId="3BA65C59" w14:textId="13D105A2" w:rsidR="002020C5" w:rsidRPr="00283A5C" w:rsidRDefault="002020C5" w:rsidP="002020C5">
      <w:pPr>
        <w:pStyle w:val="NoSpacing"/>
        <w:ind w:left="810"/>
        <w:rPr>
          <w:b/>
          <w:sz w:val="24"/>
          <w:szCs w:val="24"/>
        </w:rPr>
      </w:pPr>
      <w:r w:rsidRPr="00283A5C">
        <w:rPr>
          <w:b/>
          <w:sz w:val="24"/>
          <w:szCs w:val="24"/>
        </w:rPr>
        <w:t xml:space="preserve">-DNA &amp; YQCA </w:t>
      </w:r>
      <w:r w:rsidR="000955EE">
        <w:rPr>
          <w:b/>
          <w:sz w:val="24"/>
          <w:szCs w:val="24"/>
        </w:rPr>
        <w:t>May 27, 2026</w:t>
      </w:r>
    </w:p>
    <w:p w14:paraId="7831907B" w14:textId="7201E3AB" w:rsidR="002020C5" w:rsidRPr="00283A5C" w:rsidRDefault="002020C5" w:rsidP="002020C5">
      <w:pPr>
        <w:pStyle w:val="NoSpacing"/>
        <w:ind w:left="810"/>
        <w:rPr>
          <w:b/>
          <w:sz w:val="24"/>
          <w:szCs w:val="24"/>
        </w:rPr>
      </w:pPr>
      <w:r w:rsidRPr="00283A5C">
        <w:rPr>
          <w:b/>
          <w:sz w:val="24"/>
          <w:szCs w:val="24"/>
        </w:rPr>
        <w:t xml:space="preserve">-Final entry </w:t>
      </w:r>
      <w:r w:rsidR="000955EE">
        <w:rPr>
          <w:b/>
          <w:sz w:val="24"/>
          <w:szCs w:val="24"/>
        </w:rPr>
        <w:t>July 1, 2026</w:t>
      </w:r>
    </w:p>
    <w:p w14:paraId="030020A2" w14:textId="77777777" w:rsidR="002020C5" w:rsidRPr="00283A5C" w:rsidRDefault="002020C5" w:rsidP="002020C5">
      <w:pPr>
        <w:pStyle w:val="NoSpacing"/>
        <w:numPr>
          <w:ilvl w:val="0"/>
          <w:numId w:val="3"/>
        </w:numPr>
        <w:ind w:left="810"/>
        <w:rPr>
          <w:b/>
          <w:sz w:val="24"/>
          <w:szCs w:val="24"/>
        </w:rPr>
      </w:pPr>
      <w:r w:rsidRPr="00C2296E">
        <w:rPr>
          <w:b/>
          <w:sz w:val="24"/>
          <w:szCs w:val="24"/>
          <w:u w:val="single"/>
        </w:rPr>
        <w:t>Every exhibitor must purchase a weekly pass.</w:t>
      </w:r>
      <w:r w:rsidRPr="00283A5C">
        <w:rPr>
          <w:b/>
          <w:sz w:val="24"/>
          <w:szCs w:val="24"/>
        </w:rPr>
        <w:t xml:space="preserve"> Discounted junior exhibitor weekly passes will be available for purchase online </w:t>
      </w:r>
      <w:r w:rsidRPr="00283A5C">
        <w:rPr>
          <w:b/>
          <w:sz w:val="24"/>
          <w:szCs w:val="24"/>
          <w:u w:val="single"/>
        </w:rPr>
        <w:t>only</w:t>
      </w:r>
      <w:r w:rsidRPr="00283A5C">
        <w:rPr>
          <w:b/>
          <w:sz w:val="24"/>
          <w:szCs w:val="24"/>
        </w:rPr>
        <w:t xml:space="preserve"> with your final registration</w:t>
      </w:r>
      <w:r>
        <w:rPr>
          <w:b/>
          <w:sz w:val="24"/>
          <w:szCs w:val="24"/>
        </w:rPr>
        <w:t>.</w:t>
      </w:r>
    </w:p>
    <w:p w14:paraId="36F08892" w14:textId="54B69AEB" w:rsidR="002020C5" w:rsidRPr="00283A5C" w:rsidRDefault="002020C5" w:rsidP="002020C5">
      <w:pPr>
        <w:pStyle w:val="NoSpacing"/>
        <w:numPr>
          <w:ilvl w:val="0"/>
          <w:numId w:val="3"/>
        </w:numPr>
        <w:ind w:left="810"/>
        <w:rPr>
          <w:b/>
        </w:rPr>
      </w:pPr>
      <w:r w:rsidRPr="00283A5C">
        <w:rPr>
          <w:b/>
          <w:sz w:val="24"/>
          <w:szCs w:val="24"/>
        </w:rPr>
        <w:t>Fair dates: August 17</w:t>
      </w:r>
      <w:r w:rsidRPr="00283A5C">
        <w:rPr>
          <w:b/>
          <w:sz w:val="24"/>
          <w:szCs w:val="24"/>
          <w:vertAlign w:val="superscript"/>
        </w:rPr>
        <w:t>th</w:t>
      </w:r>
      <w:r w:rsidRPr="00283A5C">
        <w:rPr>
          <w:b/>
          <w:sz w:val="24"/>
          <w:szCs w:val="24"/>
        </w:rPr>
        <w:t>-23rd</w:t>
      </w:r>
      <w:r w:rsidRPr="00283A5C">
        <w:rPr>
          <w:b/>
        </w:rPr>
        <w:t xml:space="preserve">                   </w:t>
      </w:r>
    </w:p>
    <w:p w14:paraId="44B418D7" w14:textId="77777777" w:rsidR="002020C5" w:rsidRPr="00FF5CD0" w:rsidRDefault="002020C5" w:rsidP="002020C5">
      <w:pPr>
        <w:pStyle w:val="NoSpacing"/>
        <w:rPr>
          <w:b/>
          <w:sz w:val="18"/>
          <w:szCs w:val="18"/>
        </w:rPr>
      </w:pPr>
      <w:r w:rsidRPr="00FF5CD0">
        <w:rPr>
          <w:b/>
        </w:rPr>
        <w:t xml:space="preserve"> </w:t>
      </w:r>
    </w:p>
    <w:p w14:paraId="4C29CBBE" w14:textId="77777777" w:rsidR="002020C5" w:rsidRPr="000955EE" w:rsidRDefault="002020C5" w:rsidP="002020C5">
      <w:pPr>
        <w:pStyle w:val="NoSpacing"/>
        <w:rPr>
          <w:sz w:val="18"/>
          <w:szCs w:val="18"/>
        </w:rPr>
      </w:pPr>
      <w:r w:rsidRPr="000955EE">
        <w:rPr>
          <w:b/>
          <w:sz w:val="18"/>
          <w:szCs w:val="18"/>
        </w:rPr>
        <w:t xml:space="preserve">The Upper Peninsula State Fair reserves the right to deny, accept conditionally, and to cancel any entries and awards of prizes without cause and without claims for damages. </w:t>
      </w:r>
    </w:p>
    <w:p w14:paraId="6177CBD8" w14:textId="6FC48815" w:rsidR="005D46C6" w:rsidRPr="00C01200" w:rsidRDefault="005D46C6" w:rsidP="002020C5">
      <w:pPr>
        <w:tabs>
          <w:tab w:val="left" w:pos="7152"/>
        </w:tabs>
        <w:spacing w:line="240" w:lineRule="auto"/>
        <w:rPr>
          <w:sz w:val="16"/>
          <w:szCs w:val="16"/>
        </w:rPr>
      </w:pPr>
    </w:p>
    <w:sectPr w:rsidR="005D46C6" w:rsidRPr="00C01200" w:rsidSect="000955EE">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0F4A90"/>
    <w:multiLevelType w:val="hybridMultilevel"/>
    <w:tmpl w:val="0C8807EC"/>
    <w:lvl w:ilvl="0" w:tplc="225EBC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23670E"/>
    <w:multiLevelType w:val="hybridMultilevel"/>
    <w:tmpl w:val="A01E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F50A54"/>
    <w:multiLevelType w:val="hybridMultilevel"/>
    <w:tmpl w:val="9B86ED3A"/>
    <w:lvl w:ilvl="0" w:tplc="D9F06336">
      <w:start w:val="1"/>
      <w:numFmt w:val="upperLetter"/>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6EB0A61"/>
    <w:multiLevelType w:val="hybridMultilevel"/>
    <w:tmpl w:val="B5505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0E3C8D"/>
    <w:multiLevelType w:val="hybridMultilevel"/>
    <w:tmpl w:val="69BAA3EE"/>
    <w:lvl w:ilvl="0" w:tplc="04090001">
      <w:start w:val="1"/>
      <w:numFmt w:val="bullet"/>
      <w:lvlText w:val=""/>
      <w:lvlJc w:val="left"/>
      <w:pPr>
        <w:ind w:left="1812" w:hanging="360"/>
      </w:pPr>
      <w:rPr>
        <w:rFonts w:ascii="Symbol" w:hAnsi="Symbol" w:hint="default"/>
      </w:rPr>
    </w:lvl>
    <w:lvl w:ilvl="1" w:tplc="04090003" w:tentative="1">
      <w:start w:val="1"/>
      <w:numFmt w:val="bullet"/>
      <w:lvlText w:val="o"/>
      <w:lvlJc w:val="left"/>
      <w:pPr>
        <w:ind w:left="2532" w:hanging="360"/>
      </w:pPr>
      <w:rPr>
        <w:rFonts w:ascii="Courier New" w:hAnsi="Courier New" w:cs="Courier New" w:hint="default"/>
      </w:rPr>
    </w:lvl>
    <w:lvl w:ilvl="2" w:tplc="04090005" w:tentative="1">
      <w:start w:val="1"/>
      <w:numFmt w:val="bullet"/>
      <w:lvlText w:val=""/>
      <w:lvlJc w:val="left"/>
      <w:pPr>
        <w:ind w:left="3252" w:hanging="360"/>
      </w:pPr>
      <w:rPr>
        <w:rFonts w:ascii="Wingdings" w:hAnsi="Wingdings" w:hint="default"/>
      </w:rPr>
    </w:lvl>
    <w:lvl w:ilvl="3" w:tplc="04090001" w:tentative="1">
      <w:start w:val="1"/>
      <w:numFmt w:val="bullet"/>
      <w:lvlText w:val=""/>
      <w:lvlJc w:val="left"/>
      <w:pPr>
        <w:ind w:left="3972" w:hanging="360"/>
      </w:pPr>
      <w:rPr>
        <w:rFonts w:ascii="Symbol" w:hAnsi="Symbol" w:hint="default"/>
      </w:rPr>
    </w:lvl>
    <w:lvl w:ilvl="4" w:tplc="04090003" w:tentative="1">
      <w:start w:val="1"/>
      <w:numFmt w:val="bullet"/>
      <w:lvlText w:val="o"/>
      <w:lvlJc w:val="left"/>
      <w:pPr>
        <w:ind w:left="4692" w:hanging="360"/>
      </w:pPr>
      <w:rPr>
        <w:rFonts w:ascii="Courier New" w:hAnsi="Courier New" w:cs="Courier New" w:hint="default"/>
      </w:rPr>
    </w:lvl>
    <w:lvl w:ilvl="5" w:tplc="04090005" w:tentative="1">
      <w:start w:val="1"/>
      <w:numFmt w:val="bullet"/>
      <w:lvlText w:val=""/>
      <w:lvlJc w:val="left"/>
      <w:pPr>
        <w:ind w:left="5412" w:hanging="360"/>
      </w:pPr>
      <w:rPr>
        <w:rFonts w:ascii="Wingdings" w:hAnsi="Wingdings" w:hint="default"/>
      </w:rPr>
    </w:lvl>
    <w:lvl w:ilvl="6" w:tplc="04090001" w:tentative="1">
      <w:start w:val="1"/>
      <w:numFmt w:val="bullet"/>
      <w:lvlText w:val=""/>
      <w:lvlJc w:val="left"/>
      <w:pPr>
        <w:ind w:left="6132" w:hanging="360"/>
      </w:pPr>
      <w:rPr>
        <w:rFonts w:ascii="Symbol" w:hAnsi="Symbol" w:hint="default"/>
      </w:rPr>
    </w:lvl>
    <w:lvl w:ilvl="7" w:tplc="04090003" w:tentative="1">
      <w:start w:val="1"/>
      <w:numFmt w:val="bullet"/>
      <w:lvlText w:val="o"/>
      <w:lvlJc w:val="left"/>
      <w:pPr>
        <w:ind w:left="6852" w:hanging="360"/>
      </w:pPr>
      <w:rPr>
        <w:rFonts w:ascii="Courier New" w:hAnsi="Courier New" w:cs="Courier New" w:hint="default"/>
      </w:rPr>
    </w:lvl>
    <w:lvl w:ilvl="8" w:tplc="04090005" w:tentative="1">
      <w:start w:val="1"/>
      <w:numFmt w:val="bullet"/>
      <w:lvlText w:val=""/>
      <w:lvlJc w:val="left"/>
      <w:pPr>
        <w:ind w:left="7572" w:hanging="360"/>
      </w:pPr>
      <w:rPr>
        <w:rFonts w:ascii="Wingdings" w:hAnsi="Wingdings" w:hint="default"/>
      </w:rPr>
    </w:lvl>
  </w:abstractNum>
  <w:num w:numId="1" w16cid:durableId="697854574">
    <w:abstractNumId w:val="1"/>
  </w:num>
  <w:num w:numId="2" w16cid:durableId="1948582615">
    <w:abstractNumId w:val="2"/>
  </w:num>
  <w:num w:numId="3" w16cid:durableId="1472676032">
    <w:abstractNumId w:val="4"/>
  </w:num>
  <w:num w:numId="4" w16cid:durableId="1900506846">
    <w:abstractNumId w:val="3"/>
  </w:num>
  <w:num w:numId="5" w16cid:durableId="530919938">
    <w:abstractNumId w:val="3"/>
  </w:num>
  <w:num w:numId="6" w16cid:durableId="16243839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TU0szA1sjS3MDBX0lEKTi0uzszPAykwrAUAPbT8uiwAAAA="/>
  </w:docVars>
  <w:rsids>
    <w:rsidRoot w:val="005D46C6"/>
    <w:rsid w:val="0000615A"/>
    <w:rsid w:val="000955EE"/>
    <w:rsid w:val="000A1EAC"/>
    <w:rsid w:val="00102BDF"/>
    <w:rsid w:val="00180219"/>
    <w:rsid w:val="001B42FD"/>
    <w:rsid w:val="002020C5"/>
    <w:rsid w:val="002A4D84"/>
    <w:rsid w:val="002B147D"/>
    <w:rsid w:val="002D2EA5"/>
    <w:rsid w:val="003317FD"/>
    <w:rsid w:val="00380C2B"/>
    <w:rsid w:val="003B2066"/>
    <w:rsid w:val="00432B23"/>
    <w:rsid w:val="004365F9"/>
    <w:rsid w:val="004E43C8"/>
    <w:rsid w:val="004F6E67"/>
    <w:rsid w:val="00520152"/>
    <w:rsid w:val="00550229"/>
    <w:rsid w:val="00565086"/>
    <w:rsid w:val="00571179"/>
    <w:rsid w:val="005C754C"/>
    <w:rsid w:val="005D46C6"/>
    <w:rsid w:val="006077A8"/>
    <w:rsid w:val="006130FB"/>
    <w:rsid w:val="00635105"/>
    <w:rsid w:val="006A7C73"/>
    <w:rsid w:val="006D3B7A"/>
    <w:rsid w:val="006F2A38"/>
    <w:rsid w:val="007565E2"/>
    <w:rsid w:val="00782A4D"/>
    <w:rsid w:val="007A7D5D"/>
    <w:rsid w:val="007E1B70"/>
    <w:rsid w:val="007F2B3A"/>
    <w:rsid w:val="00837FD2"/>
    <w:rsid w:val="008F0402"/>
    <w:rsid w:val="008F7348"/>
    <w:rsid w:val="00902C5B"/>
    <w:rsid w:val="00933D3A"/>
    <w:rsid w:val="0096650F"/>
    <w:rsid w:val="00967043"/>
    <w:rsid w:val="009B5588"/>
    <w:rsid w:val="009C7417"/>
    <w:rsid w:val="00A0316F"/>
    <w:rsid w:val="00A73008"/>
    <w:rsid w:val="00A75203"/>
    <w:rsid w:val="00AD14C7"/>
    <w:rsid w:val="00B1567C"/>
    <w:rsid w:val="00BB2101"/>
    <w:rsid w:val="00BF2C14"/>
    <w:rsid w:val="00C01200"/>
    <w:rsid w:val="00C978BF"/>
    <w:rsid w:val="00D507FF"/>
    <w:rsid w:val="00D67EDF"/>
    <w:rsid w:val="00D83771"/>
    <w:rsid w:val="00DC2670"/>
    <w:rsid w:val="00DE5671"/>
    <w:rsid w:val="00EC055F"/>
    <w:rsid w:val="00F2548C"/>
    <w:rsid w:val="00F4778F"/>
    <w:rsid w:val="00F96D42"/>
    <w:rsid w:val="00FC4CA4"/>
    <w:rsid w:val="00FED921"/>
    <w:rsid w:val="05B755A7"/>
    <w:rsid w:val="066B465A"/>
    <w:rsid w:val="066C6A63"/>
    <w:rsid w:val="07339301"/>
    <w:rsid w:val="0818B3EA"/>
    <w:rsid w:val="0859F012"/>
    <w:rsid w:val="0C418BC8"/>
    <w:rsid w:val="0C6D763A"/>
    <w:rsid w:val="0CA81C39"/>
    <w:rsid w:val="0DDD5C29"/>
    <w:rsid w:val="14BA1EFC"/>
    <w:rsid w:val="15F63853"/>
    <w:rsid w:val="17B473AA"/>
    <w:rsid w:val="1CAE9E55"/>
    <w:rsid w:val="1DFC07C0"/>
    <w:rsid w:val="21AC6887"/>
    <w:rsid w:val="23A18BAC"/>
    <w:rsid w:val="23D3F8A8"/>
    <w:rsid w:val="24A579DA"/>
    <w:rsid w:val="24D8972C"/>
    <w:rsid w:val="2BAC9D91"/>
    <w:rsid w:val="2C3851D7"/>
    <w:rsid w:val="2FBED8E9"/>
    <w:rsid w:val="3087FC3A"/>
    <w:rsid w:val="3223CC9B"/>
    <w:rsid w:val="32AFD797"/>
    <w:rsid w:val="33BF9CFC"/>
    <w:rsid w:val="36F73DBE"/>
    <w:rsid w:val="3B1AB3ED"/>
    <w:rsid w:val="3EA99527"/>
    <w:rsid w:val="3EB7CE41"/>
    <w:rsid w:val="3F030181"/>
    <w:rsid w:val="40B27D1A"/>
    <w:rsid w:val="466896B0"/>
    <w:rsid w:val="4C56132F"/>
    <w:rsid w:val="4E573DA2"/>
    <w:rsid w:val="53B23EC3"/>
    <w:rsid w:val="54FB4DDE"/>
    <w:rsid w:val="560A0E9E"/>
    <w:rsid w:val="57FE1FE8"/>
    <w:rsid w:val="59ACDAAE"/>
    <w:rsid w:val="5CA33D3B"/>
    <w:rsid w:val="5E1819DF"/>
    <w:rsid w:val="622298DC"/>
    <w:rsid w:val="67285ACB"/>
    <w:rsid w:val="6873EE8F"/>
    <w:rsid w:val="68E9E797"/>
    <w:rsid w:val="6CBD51A1"/>
    <w:rsid w:val="70937DE4"/>
    <w:rsid w:val="7398F7F0"/>
    <w:rsid w:val="77DF9A2D"/>
    <w:rsid w:val="7AC9EFEB"/>
    <w:rsid w:val="7C2B67FD"/>
    <w:rsid w:val="7D4E7A58"/>
    <w:rsid w:val="7F40D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9034C"/>
  <w15:docId w15:val="{FB445453-9868-4214-BFAD-FE7D33407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46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D46C6"/>
    <w:pPr>
      <w:spacing w:after="0" w:line="240" w:lineRule="auto"/>
    </w:pPr>
  </w:style>
  <w:style w:type="paragraph" w:styleId="ListParagraph">
    <w:name w:val="List Paragraph"/>
    <w:basedOn w:val="Normal"/>
    <w:uiPriority w:val="34"/>
    <w:qFormat/>
    <w:rsid w:val="005D46C6"/>
    <w:pPr>
      <w:ind w:left="720"/>
      <w:contextualSpacing/>
    </w:pPr>
  </w:style>
  <w:style w:type="paragraph" w:styleId="BalloonText">
    <w:name w:val="Balloon Text"/>
    <w:basedOn w:val="Normal"/>
    <w:link w:val="BalloonTextChar"/>
    <w:uiPriority w:val="99"/>
    <w:semiHidden/>
    <w:unhideWhenUsed/>
    <w:rsid w:val="006D3B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B7A"/>
    <w:rPr>
      <w:rFonts w:ascii="Tahoma" w:hAnsi="Tahoma" w:cs="Tahoma"/>
      <w:sz w:val="16"/>
      <w:szCs w:val="16"/>
    </w:rPr>
  </w:style>
  <w:style w:type="character" w:styleId="Hyperlink">
    <w:name w:val="Hyperlink"/>
    <w:basedOn w:val="DefaultParagraphFont"/>
    <w:uiPriority w:val="99"/>
    <w:unhideWhenUsed/>
    <w:rsid w:val="00A75203"/>
    <w:rPr>
      <w:color w:val="0563C1" w:themeColor="hyperlink"/>
      <w:u w:val="single"/>
    </w:rPr>
  </w:style>
  <w:style w:type="character" w:styleId="UnresolvedMention">
    <w:name w:val="Unresolved Mention"/>
    <w:basedOn w:val="DefaultParagraphFont"/>
    <w:uiPriority w:val="99"/>
    <w:semiHidden/>
    <w:unhideWhenUsed/>
    <w:rsid w:val="00A75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762425">
      <w:bodyDiv w:val="1"/>
      <w:marLeft w:val="0"/>
      <w:marRight w:val="0"/>
      <w:marTop w:val="0"/>
      <w:marBottom w:val="0"/>
      <w:divBdr>
        <w:top w:val="none" w:sz="0" w:space="0" w:color="auto"/>
        <w:left w:val="none" w:sz="0" w:space="0" w:color="auto"/>
        <w:bottom w:val="none" w:sz="0" w:space="0" w:color="auto"/>
        <w:right w:val="none" w:sz="0" w:space="0" w:color="auto"/>
      </w:divBdr>
    </w:div>
    <w:div w:id="617025852">
      <w:bodyDiv w:val="1"/>
      <w:marLeft w:val="0"/>
      <w:marRight w:val="0"/>
      <w:marTop w:val="0"/>
      <w:marBottom w:val="0"/>
      <w:divBdr>
        <w:top w:val="none" w:sz="0" w:space="0" w:color="auto"/>
        <w:left w:val="none" w:sz="0" w:space="0" w:color="auto"/>
        <w:bottom w:val="none" w:sz="0" w:space="0" w:color="auto"/>
        <w:right w:val="none" w:sz="0" w:space="0" w:color="auto"/>
      </w:divBdr>
    </w:div>
    <w:div w:id="1162889563">
      <w:bodyDiv w:val="1"/>
      <w:marLeft w:val="0"/>
      <w:marRight w:val="0"/>
      <w:marTop w:val="0"/>
      <w:marBottom w:val="0"/>
      <w:divBdr>
        <w:top w:val="none" w:sz="0" w:space="0" w:color="auto"/>
        <w:left w:val="none" w:sz="0" w:space="0" w:color="auto"/>
        <w:bottom w:val="none" w:sz="0" w:space="0" w:color="auto"/>
        <w:right w:val="none" w:sz="0" w:space="0" w:color="auto"/>
      </w:divBdr>
    </w:div>
    <w:div w:id="1188979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A86201F946E54A8154A7919C253AB4" ma:contentTypeVersion="16" ma:contentTypeDescription="Create a new document." ma:contentTypeScope="" ma:versionID="7deb89bda1efb7c961190e29569b43d2">
  <xsd:schema xmlns:xsd="http://www.w3.org/2001/XMLSchema" xmlns:xs="http://www.w3.org/2001/XMLSchema" xmlns:p="http://schemas.microsoft.com/office/2006/metadata/properties" xmlns:ns2="591a0f2d-3523-4d83-b98d-9a2fe2aab28e" xmlns:ns3="e14c9e0f-ec8f-4d46-a833-71cb1843b782" targetNamespace="http://schemas.microsoft.com/office/2006/metadata/properties" ma:root="true" ma:fieldsID="1ae5eddbbc2cf1f09a2c9a997035b5f5" ns2:_="" ns3:_="">
    <xsd:import namespace="591a0f2d-3523-4d83-b98d-9a2fe2aab28e"/>
    <xsd:import namespace="e14c9e0f-ec8f-4d46-a833-71cb1843b78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a0f2d-3523-4d83-b98d-9a2fe2aab2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b90d2da-5467-49d8-86df-53ad317edc4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4c9e0f-ec8f-4d46-a833-71cb1843b78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6490fe4-735a-4289-9ef2-a8f76c0cc70a}" ma:internalName="TaxCatchAll" ma:showField="CatchAllData" ma:web="e14c9e0f-ec8f-4d46-a833-71cb1843b782">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1a0f2d-3523-4d83-b98d-9a2fe2aab28e">
      <Terms xmlns="http://schemas.microsoft.com/office/infopath/2007/PartnerControls"/>
    </lcf76f155ced4ddcb4097134ff3c332f>
    <TaxCatchAll xmlns="e14c9e0f-ec8f-4d46-a833-71cb1843b7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415778-B2A1-4387-BD95-B07199761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a0f2d-3523-4d83-b98d-9a2fe2aab28e"/>
    <ds:schemaRef ds:uri="e14c9e0f-ec8f-4d46-a833-71cb1843b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DBCB8B-AE29-487D-AEB7-C94EED29A76A}">
  <ds:schemaRefs>
    <ds:schemaRef ds:uri="http://schemas.microsoft.com/office/2006/metadata/properties"/>
    <ds:schemaRef ds:uri="http://schemas.microsoft.com/office/infopath/2007/PartnerControls"/>
    <ds:schemaRef ds:uri="591a0f2d-3523-4d83-b98d-9a2fe2aab28e"/>
    <ds:schemaRef ds:uri="e14c9e0f-ec8f-4d46-a833-71cb1843b782"/>
  </ds:schemaRefs>
</ds:datastoreItem>
</file>

<file path=customXml/itemProps3.xml><?xml version="1.0" encoding="utf-8"?>
<ds:datastoreItem xmlns:ds="http://schemas.openxmlformats.org/officeDocument/2006/customXml" ds:itemID="{05ABA054-C86D-479E-A71A-A6D60132ED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403</Words>
  <Characters>2298</Characters>
  <Application>Microsoft Office Word</Application>
  <DocSecurity>0</DocSecurity>
  <Lines>19</Lines>
  <Paragraphs>5</Paragraphs>
  <ScaleCrop>false</ScaleCrop>
  <Company>Windows User</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dc:creator>
  <cp:lastModifiedBy>Exhibitor</cp:lastModifiedBy>
  <cp:revision>18</cp:revision>
  <cp:lastPrinted>2021-04-15T22:16:00Z</cp:lastPrinted>
  <dcterms:created xsi:type="dcterms:W3CDTF">2026-03-09T14:15:00Z</dcterms:created>
  <dcterms:modified xsi:type="dcterms:W3CDTF">2026-03-3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86201F946E54A8154A7919C253AB4</vt:lpwstr>
  </property>
  <property fmtid="{D5CDD505-2E9C-101B-9397-08002B2CF9AE}" pid="3" name="MediaServiceImageTags">
    <vt:lpwstr/>
  </property>
</Properties>
</file>